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A5A5A5" w:themeColor="background1" w:themeShade="A5"/>
  <w:body>
    <w:p w14:paraId="097AB9DC" w14:textId="75A21C69" w:rsidR="00BF07B9" w:rsidRDefault="00BF07B9" w:rsidP="00FF3FE3">
      <w:pPr>
        <w:pStyle w:val="Heading2"/>
      </w:pPr>
      <w:r>
        <w:t>Key</w:t>
      </w:r>
    </w:p>
    <w:tbl>
      <w:tblPr>
        <w:tblStyle w:val="TableGrid"/>
        <w:tblW w:w="0" w:type="auto"/>
        <w:tblInd w:w="1271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F07B9" w14:paraId="281F82C5" w14:textId="77777777" w:rsidTr="00824BD3">
        <w:trPr>
          <w:trHeight w:val="397"/>
        </w:trPr>
        <w:tc>
          <w:tcPr>
            <w:tcW w:w="1418" w:type="dxa"/>
          </w:tcPr>
          <w:p w14:paraId="2D26702A" w14:textId="08E1C7B9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#</w:t>
            </w:r>
          </w:p>
        </w:tc>
        <w:tc>
          <w:tcPr>
            <w:tcW w:w="7087" w:type="dxa"/>
          </w:tcPr>
          <w:p w14:paraId="36A9B8B3" w14:textId="66EFDA3B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 xml:space="preserve">Filled in by anything </w:t>
            </w:r>
            <w:r w:rsidRPr="00BF07B9">
              <w:rPr>
                <w:i/>
                <w:iCs/>
                <w:sz w:val="28"/>
                <w:szCs w:val="28"/>
              </w:rPr>
              <w:t>not</w:t>
            </w:r>
            <w:r w:rsidRPr="00BF07B9">
              <w:rPr>
                <w:sz w:val="28"/>
                <w:szCs w:val="28"/>
              </w:rPr>
              <w:t xml:space="preserve"> </w:t>
            </w:r>
            <w:r w:rsidRPr="00BF07B9">
              <w:rPr>
                <w:i/>
                <w:iCs/>
                <w:sz w:val="28"/>
                <w:szCs w:val="28"/>
              </w:rPr>
              <w:t>in</w:t>
            </w:r>
            <w:r w:rsidRPr="00BF07B9">
              <w:rPr>
                <w:sz w:val="28"/>
                <w:szCs w:val="28"/>
              </w:rPr>
              <w:t xml:space="preserve"> the translations table.</w:t>
            </w:r>
          </w:p>
        </w:tc>
      </w:tr>
      <w:tr w:rsidR="00BF07B9" w14:paraId="17C4F241" w14:textId="77777777" w:rsidTr="00824BD3">
        <w:trPr>
          <w:trHeight w:val="397"/>
        </w:trPr>
        <w:tc>
          <w:tcPr>
            <w:tcW w:w="8505" w:type="dxa"/>
            <w:gridSpan w:val="2"/>
          </w:tcPr>
          <w:p w14:paraId="295AB455" w14:textId="7925B760" w:rsidR="00BF07B9" w:rsidRPr="00BF07B9" w:rsidRDefault="00BF07B9" w:rsidP="00BF07B9">
            <w:pPr>
              <w:jc w:val="right"/>
              <w:rPr>
                <w:i/>
                <w:iCs/>
                <w:sz w:val="28"/>
                <w:szCs w:val="28"/>
              </w:rPr>
            </w:pPr>
            <w:r w:rsidRPr="007825DB">
              <w:rPr>
                <w:sz w:val="28"/>
                <w:szCs w:val="28"/>
              </w:rPr>
              <w:t>“</w:t>
            </w:r>
            <w:r w:rsidRPr="00BF07B9">
              <w:rPr>
                <w:i/>
                <w:iCs/>
                <w:sz w:val="28"/>
                <w:szCs w:val="28"/>
              </w:rPr>
              <w:t xml:space="preserve">Navigating to: </w:t>
            </w:r>
            <w:r w:rsidRPr="00BF07B9">
              <w:rPr>
                <w:b/>
                <w:bCs/>
                <w:i/>
                <w:iCs/>
                <w:sz w:val="28"/>
                <w:szCs w:val="28"/>
              </w:rPr>
              <w:t>#</w:t>
            </w:r>
            <w:r w:rsidRPr="007825DB">
              <w:rPr>
                <w:sz w:val="28"/>
                <w:szCs w:val="28"/>
              </w:rPr>
              <w:t>”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b/>
                <w:bCs/>
                <w:sz w:val="28"/>
                <w:szCs w:val="28"/>
              </w:rPr>
              <w:t>-</w:t>
            </w:r>
            <w:r w:rsidR="00824BD3" w:rsidRPr="007825DB">
              <w:rPr>
                <w:b/>
                <w:bCs/>
                <w:sz w:val="28"/>
                <w:szCs w:val="28"/>
              </w:rPr>
              <w:t>-</w:t>
            </w:r>
            <w:r w:rsidRPr="007825DB">
              <w:rPr>
                <w:b/>
                <w:bCs/>
                <w:sz w:val="28"/>
                <w:szCs w:val="28"/>
              </w:rPr>
              <w:t>&gt;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 xml:space="preserve"> “</w:t>
            </w:r>
            <w:r w:rsidRPr="00BF07B9">
              <w:rPr>
                <w:i/>
                <w:iCs/>
                <w:sz w:val="28"/>
                <w:szCs w:val="28"/>
              </w:rPr>
              <w:t>Navigating to: J113</w:t>
            </w:r>
            <w:r w:rsidRPr="007825DB">
              <w:rPr>
                <w:sz w:val="28"/>
                <w:szCs w:val="28"/>
              </w:rPr>
              <w:t>”</w:t>
            </w:r>
          </w:p>
        </w:tc>
      </w:tr>
      <w:tr w:rsidR="007825DB" w14:paraId="22A2DD23" w14:textId="77777777" w:rsidTr="00824BD3">
        <w:trPr>
          <w:trHeight w:val="397"/>
        </w:trPr>
        <w:tc>
          <w:tcPr>
            <w:tcW w:w="1418" w:type="dxa"/>
          </w:tcPr>
          <w:p w14:paraId="775F82CA" w14:textId="3A3CBFC0" w:rsidR="007825DB" w:rsidRPr="00BF07B9" w:rsidRDefault="007825DB" w:rsidP="007825DB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&amp;]</w:t>
            </w:r>
          </w:p>
        </w:tc>
        <w:tc>
          <w:tcPr>
            <w:tcW w:w="7087" w:type="dxa"/>
          </w:tcPr>
          <w:p w14:paraId="26298A14" w14:textId="4794F075" w:rsidR="007825DB" w:rsidRPr="00BF07B9" w:rsidRDefault="007825DB" w:rsidP="007825DB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>Filled in by following options (indented).</w:t>
            </w:r>
          </w:p>
        </w:tc>
      </w:tr>
      <w:tr w:rsidR="007825DB" w14:paraId="6B8CEA05" w14:textId="77777777" w:rsidTr="00025AAE">
        <w:trPr>
          <w:trHeight w:val="397"/>
        </w:trPr>
        <w:tc>
          <w:tcPr>
            <w:tcW w:w="8505" w:type="dxa"/>
            <w:gridSpan w:val="2"/>
          </w:tcPr>
          <w:p w14:paraId="6D4E2FCE" w14:textId="37D98BD3" w:rsidR="007825DB" w:rsidRPr="00BF07B9" w:rsidRDefault="007825DB" w:rsidP="007825DB">
            <w:pPr>
              <w:jc w:val="right"/>
              <w:rPr>
                <w:sz w:val="28"/>
                <w:szCs w:val="28"/>
              </w:rPr>
            </w:pPr>
            <w:r w:rsidRPr="007825DB">
              <w:rPr>
                <w:sz w:val="28"/>
                <w:szCs w:val="28"/>
              </w:rPr>
              <w:t xml:space="preserve"> “</w:t>
            </w:r>
            <w:r w:rsidRPr="00BF07B9">
              <w:rPr>
                <w:i/>
                <w:iCs/>
                <w:sz w:val="28"/>
                <w:szCs w:val="28"/>
              </w:rPr>
              <w:t xml:space="preserve">Continue forward </w:t>
            </w:r>
            <w:r w:rsidRPr="00BF07B9">
              <w:rPr>
                <w:b/>
                <w:bCs/>
                <w:i/>
                <w:iCs/>
                <w:sz w:val="28"/>
                <w:szCs w:val="28"/>
              </w:rPr>
              <w:t>[&amp;]</w:t>
            </w:r>
            <w:r w:rsidRPr="007825DB">
              <w:rPr>
                <w:sz w:val="28"/>
                <w:szCs w:val="28"/>
              </w:rPr>
              <w:t>”  -</w:t>
            </w:r>
            <w:r w:rsidRPr="007825DB">
              <w:rPr>
                <w:b/>
                <w:bCs/>
                <w:sz w:val="28"/>
                <w:szCs w:val="28"/>
              </w:rPr>
              <w:t>-&gt;</w:t>
            </w:r>
            <w:r w:rsidRPr="007825DB">
              <w:rPr>
                <w:sz w:val="28"/>
                <w:szCs w:val="28"/>
              </w:rPr>
              <w:t xml:space="preserve">  “</w:t>
            </w:r>
            <w:r w:rsidRPr="00BF07B9">
              <w:rPr>
                <w:i/>
                <w:iCs/>
                <w:sz w:val="28"/>
                <w:szCs w:val="28"/>
              </w:rPr>
              <w:t>Continue forward until…</w:t>
            </w:r>
            <w:r w:rsidRPr="007825DB">
              <w:rPr>
                <w:sz w:val="28"/>
                <w:szCs w:val="28"/>
              </w:rPr>
              <w:t>”</w:t>
            </w:r>
          </w:p>
        </w:tc>
      </w:tr>
      <w:tr w:rsidR="00BF07B9" w14:paraId="4D397E42" w14:textId="77777777" w:rsidTr="00824BD3">
        <w:trPr>
          <w:trHeight w:val="397"/>
        </w:trPr>
        <w:tc>
          <w:tcPr>
            <w:tcW w:w="1418" w:type="dxa"/>
          </w:tcPr>
          <w:p w14:paraId="5BE88DF1" w14:textId="5001C380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7087" w:type="dxa"/>
          </w:tcPr>
          <w:p w14:paraId="039A303E" w14:textId="357B9547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 xml:space="preserve">Filled in by </w:t>
            </w:r>
            <w:r>
              <w:rPr>
                <w:sz w:val="28"/>
                <w:szCs w:val="28"/>
              </w:rPr>
              <w:t>something</w:t>
            </w:r>
            <w:r w:rsidRPr="00BF07B9">
              <w:rPr>
                <w:sz w:val="28"/>
                <w:szCs w:val="28"/>
              </w:rPr>
              <w:t xml:space="preserve"> </w:t>
            </w:r>
            <w:r w:rsidRPr="00BF07B9">
              <w:rPr>
                <w:i/>
                <w:iCs/>
                <w:sz w:val="28"/>
                <w:szCs w:val="28"/>
              </w:rPr>
              <w:t>in</w:t>
            </w:r>
            <w:r w:rsidRPr="00BF07B9">
              <w:rPr>
                <w:sz w:val="28"/>
                <w:szCs w:val="28"/>
              </w:rPr>
              <w:t xml:space="preserve"> the translation table.</w:t>
            </w:r>
          </w:p>
        </w:tc>
      </w:tr>
      <w:tr w:rsidR="00BF07B9" w14:paraId="1A3220CA" w14:textId="77777777" w:rsidTr="00824BD3">
        <w:trPr>
          <w:trHeight w:val="397"/>
        </w:trPr>
        <w:tc>
          <w:tcPr>
            <w:tcW w:w="8505" w:type="dxa"/>
            <w:gridSpan w:val="2"/>
          </w:tcPr>
          <w:p w14:paraId="251E65BF" w14:textId="44969965" w:rsidR="00BF07B9" w:rsidRPr="00BF07B9" w:rsidRDefault="00BF07B9" w:rsidP="00BF07B9">
            <w:pPr>
              <w:jc w:val="right"/>
              <w:rPr>
                <w:i/>
                <w:iCs/>
                <w:sz w:val="28"/>
                <w:szCs w:val="28"/>
              </w:rPr>
            </w:pPr>
            <w:r w:rsidRPr="00BF07B9">
              <w:rPr>
                <w:i/>
                <w:iCs/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>“</w:t>
            </w:r>
            <w:r w:rsidR="007825DB" w:rsidRPr="00BF07B9">
              <w:rPr>
                <w:i/>
                <w:iCs/>
                <w:sz w:val="28"/>
                <w:szCs w:val="28"/>
              </w:rPr>
              <w:t xml:space="preserve">Continue forward </w:t>
            </w:r>
            <w:r w:rsidRPr="00BF07B9">
              <w:rPr>
                <w:i/>
                <w:iCs/>
                <w:sz w:val="28"/>
                <w:szCs w:val="28"/>
              </w:rPr>
              <w:t xml:space="preserve">until </w:t>
            </w:r>
            <w:r w:rsidRPr="00BF07B9">
              <w:rPr>
                <w:b/>
                <w:bCs/>
                <w:i/>
                <w:iCs/>
                <w:sz w:val="28"/>
                <w:szCs w:val="28"/>
              </w:rPr>
              <w:t>[#]</w:t>
            </w:r>
            <w:r w:rsidRPr="007825DB">
              <w:rPr>
                <w:sz w:val="28"/>
                <w:szCs w:val="28"/>
              </w:rPr>
              <w:t xml:space="preserve">” 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b/>
                <w:bCs/>
                <w:sz w:val="28"/>
                <w:szCs w:val="28"/>
              </w:rPr>
              <w:t>-</w:t>
            </w:r>
            <w:r w:rsidR="00824BD3" w:rsidRPr="007825DB">
              <w:rPr>
                <w:b/>
                <w:bCs/>
                <w:sz w:val="28"/>
                <w:szCs w:val="28"/>
              </w:rPr>
              <w:t>-</w:t>
            </w:r>
            <w:r w:rsidRPr="007825DB">
              <w:rPr>
                <w:b/>
                <w:bCs/>
                <w:sz w:val="28"/>
                <w:szCs w:val="28"/>
              </w:rPr>
              <w:t>&gt;</w:t>
            </w:r>
            <w:r w:rsidRPr="007825DB">
              <w:rPr>
                <w:sz w:val="28"/>
                <w:szCs w:val="28"/>
              </w:rPr>
              <w:t xml:space="preserve"> 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>“</w:t>
            </w:r>
            <w:r w:rsidR="007825DB" w:rsidRPr="00BF07B9">
              <w:rPr>
                <w:i/>
                <w:iCs/>
                <w:sz w:val="28"/>
                <w:szCs w:val="28"/>
              </w:rPr>
              <w:t>Continue forward</w:t>
            </w:r>
            <w:r w:rsidRPr="00BF07B9">
              <w:rPr>
                <w:i/>
                <w:iCs/>
                <w:sz w:val="28"/>
                <w:szCs w:val="28"/>
              </w:rPr>
              <w:t xml:space="preserve"> until junction</w:t>
            </w:r>
            <w:r w:rsidRPr="007825DB">
              <w:rPr>
                <w:sz w:val="28"/>
                <w:szCs w:val="28"/>
              </w:rPr>
              <w:t>”</w:t>
            </w:r>
          </w:p>
        </w:tc>
      </w:tr>
      <w:tr w:rsidR="00BF07B9" w14:paraId="5A65A7C3" w14:textId="77777777" w:rsidTr="00824BD3">
        <w:trPr>
          <w:trHeight w:val="397"/>
        </w:trPr>
        <w:tc>
          <w:tcPr>
            <w:tcW w:w="1418" w:type="dxa"/>
          </w:tcPr>
          <w:p w14:paraId="25CFABC6" w14:textId="51E69273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?]</w:t>
            </w:r>
          </w:p>
        </w:tc>
        <w:tc>
          <w:tcPr>
            <w:tcW w:w="7087" w:type="dxa"/>
          </w:tcPr>
          <w:p w14:paraId="2AFD81B4" w14:textId="06F18F5E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>Can’t find a suitable translation and don’t have a guess.</w:t>
            </w:r>
          </w:p>
        </w:tc>
      </w:tr>
    </w:tbl>
    <w:p w14:paraId="25F0C0E5" w14:textId="77777777" w:rsidR="00BF07B9" w:rsidRPr="00BF07B9" w:rsidRDefault="00BF07B9" w:rsidP="00BF07B9"/>
    <w:p w14:paraId="19201A4B" w14:textId="77777777" w:rsidR="00861D14" w:rsidRDefault="00861D14" w:rsidP="00861D14">
      <w:pPr>
        <w:spacing w:after="0"/>
        <w:rPr>
          <w:rStyle w:val="Heading2Char"/>
        </w:rPr>
      </w:pPr>
      <w:r w:rsidRPr="00861D14">
        <w:rPr>
          <w:rStyle w:val="Heading2Char"/>
        </w:rPr>
        <w:t>Sources</w:t>
      </w:r>
    </w:p>
    <w:p w14:paraId="1C3583FE" w14:textId="5CA92679" w:rsidR="00861D14" w:rsidRDefault="00861D14" w:rsidP="00861D1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61D14">
        <w:rPr>
          <w:sz w:val="28"/>
          <w:szCs w:val="28"/>
        </w:rPr>
        <w:t>Y Geiriadur Cyfoes – H. Meurig Evans (2001 reprint, personal copy)</w:t>
      </w:r>
    </w:p>
    <w:p w14:paraId="0245CF98" w14:textId="610F52E9" w:rsidR="00DA70CC" w:rsidRPr="00861D14" w:rsidRDefault="00DA70CC" w:rsidP="00861D1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Geiriadur termau – Jac L. Williams (491.66321, USW Trefforest Library)</w:t>
      </w:r>
    </w:p>
    <w:p w14:paraId="7550F4CD" w14:textId="77777777" w:rsidR="00BF07B9" w:rsidRDefault="00BF07B9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6"/>
          <w:szCs w:val="36"/>
        </w:rPr>
      </w:pPr>
      <w:r>
        <w:br w:type="page"/>
      </w:r>
    </w:p>
    <w:p w14:paraId="00BDEA2C" w14:textId="3FDBFBA0" w:rsidR="009B78B6" w:rsidRPr="009B78B6" w:rsidRDefault="009B78B6" w:rsidP="00FF3FE3">
      <w:pPr>
        <w:pStyle w:val="Heading2"/>
      </w:pPr>
      <w:r w:rsidRPr="009B78B6">
        <w:lastRenderedPageBreak/>
        <w:t>Translations</w:t>
      </w:r>
    </w:p>
    <w:tbl>
      <w:tblPr>
        <w:tblStyle w:val="TableGrid"/>
        <w:tblW w:w="11624" w:type="dxa"/>
        <w:tblInd w:w="-572" w:type="dxa"/>
        <w:tblLook w:val="04A0" w:firstRow="1" w:lastRow="0" w:firstColumn="1" w:lastColumn="0" w:noHBand="0" w:noVBand="1"/>
      </w:tblPr>
      <w:tblGrid>
        <w:gridCol w:w="857"/>
        <w:gridCol w:w="5097"/>
        <w:gridCol w:w="1986"/>
        <w:gridCol w:w="284"/>
        <w:gridCol w:w="141"/>
        <w:gridCol w:w="3259"/>
      </w:tblGrid>
      <w:tr w:rsidR="009B78B6" w14:paraId="3559F77C" w14:textId="77777777" w:rsidTr="007E00DD">
        <w:trPr>
          <w:trHeight w:val="399"/>
        </w:trPr>
        <w:tc>
          <w:tcPr>
            <w:tcW w:w="857" w:type="dxa"/>
          </w:tcPr>
          <w:p w14:paraId="1366DA26" w14:textId="2C85C321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7E00DD">
              <w:rPr>
                <w:b/>
                <w:bCs/>
                <w:sz w:val="28"/>
                <w:szCs w:val="28"/>
              </w:rPr>
              <w:t>Index</w:t>
            </w:r>
          </w:p>
        </w:tc>
        <w:tc>
          <w:tcPr>
            <w:tcW w:w="5097" w:type="dxa"/>
            <w:shd w:val="clear" w:color="auto" w:fill="auto"/>
          </w:tcPr>
          <w:p w14:paraId="0ABDAE04" w14:textId="5C6B1739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846BF8">
              <w:rPr>
                <w:b/>
                <w:bCs/>
                <w:sz w:val="32"/>
                <w:szCs w:val="32"/>
              </w:rPr>
              <w:t>English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9C994B0" w14:textId="16966617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846BF8">
              <w:rPr>
                <w:b/>
                <w:bCs/>
                <w:sz w:val="32"/>
                <w:szCs w:val="32"/>
              </w:rPr>
              <w:t>Cymraeg</w:t>
            </w:r>
          </w:p>
        </w:tc>
      </w:tr>
      <w:tr w:rsidR="009B78B6" w14:paraId="192D5775" w14:textId="77777777" w:rsidTr="007E00DD">
        <w:trPr>
          <w:trHeight w:val="397"/>
        </w:trPr>
        <w:tc>
          <w:tcPr>
            <w:tcW w:w="857" w:type="dxa"/>
          </w:tcPr>
          <w:p w14:paraId="7E0424FA" w14:textId="772E5B4B" w:rsidR="009B78B6" w:rsidRPr="00846BF8" w:rsidRDefault="007348AB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9B78B6"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577817D4" w14:textId="6BCBA19E" w:rsidR="009B78B6" w:rsidRPr="00846BF8" w:rsidRDefault="009B78B6" w:rsidP="00846BF8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Change Languag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536FA4E" w14:textId="1F799979" w:rsidR="009B78B6" w:rsidRPr="00846BF8" w:rsidRDefault="009B78B6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Newid Iaith</w:t>
            </w:r>
          </w:p>
        </w:tc>
      </w:tr>
      <w:tr w:rsidR="009B78B6" w14:paraId="096273DC" w14:textId="77777777" w:rsidTr="007E00DD">
        <w:trPr>
          <w:trHeight w:val="397"/>
        </w:trPr>
        <w:tc>
          <w:tcPr>
            <w:tcW w:w="857" w:type="dxa"/>
          </w:tcPr>
          <w:p w14:paraId="56D2AC10" w14:textId="48713A3E" w:rsidR="009B78B6" w:rsidRPr="00846BF8" w:rsidRDefault="007348AB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9B78B6">
              <w:rPr>
                <w:sz w:val="28"/>
                <w:szCs w:val="28"/>
              </w:rPr>
              <w:t>2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7B80E42A" w14:textId="000B9152" w:rsidR="009B78B6" w:rsidRPr="00846BF8" w:rsidRDefault="009B78B6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Destinatio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ABE1619" w14:textId="21E64A9B" w:rsidR="009B78B6" w:rsidRPr="00846BF8" w:rsidRDefault="009B78B6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Cyrchfan</w:t>
            </w:r>
          </w:p>
        </w:tc>
      </w:tr>
      <w:tr w:rsidR="00DA70CC" w14:paraId="7803EF50" w14:textId="77777777" w:rsidTr="007E00DD">
        <w:trPr>
          <w:trHeight w:val="397"/>
        </w:trPr>
        <w:tc>
          <w:tcPr>
            <w:tcW w:w="857" w:type="dxa"/>
          </w:tcPr>
          <w:p w14:paraId="3C466B47" w14:textId="3AD428E0" w:rsidR="00DA70CC" w:rsidRPr="00846BF8" w:rsidRDefault="007348AB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DA70CC">
              <w:rPr>
                <w:sz w:val="28"/>
                <w:szCs w:val="28"/>
              </w:rPr>
              <w:t>3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10369EF" w14:textId="6B1FC145" w:rsidR="00DA70CC" w:rsidRPr="00846BF8" w:rsidRDefault="00DA70CC" w:rsidP="00846BF8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Origin</w:t>
            </w:r>
          </w:p>
        </w:tc>
        <w:tc>
          <w:tcPr>
            <w:tcW w:w="2411" w:type="dxa"/>
            <w:gridSpan w:val="3"/>
            <w:shd w:val="clear" w:color="auto" w:fill="auto"/>
          </w:tcPr>
          <w:p w14:paraId="793D7FD8" w14:textId="77777777" w:rsidR="00DA70CC" w:rsidRPr="00846BF8" w:rsidRDefault="00DA70CC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arddiad</w:t>
            </w:r>
          </w:p>
        </w:tc>
        <w:tc>
          <w:tcPr>
            <w:tcW w:w="3259" w:type="dxa"/>
            <w:shd w:val="clear" w:color="auto" w:fill="auto"/>
          </w:tcPr>
          <w:p w14:paraId="1B03B358" w14:textId="16F4A8A4" w:rsidR="00DA70CC" w:rsidRPr="00846BF8" w:rsidRDefault="00DA70C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leolbwynt</w:t>
            </w:r>
          </w:p>
        </w:tc>
      </w:tr>
      <w:tr w:rsidR="00FF3FE3" w14:paraId="27C31CE1" w14:textId="77777777" w:rsidTr="007E00DD">
        <w:trPr>
          <w:trHeight w:val="397"/>
        </w:trPr>
        <w:tc>
          <w:tcPr>
            <w:tcW w:w="857" w:type="dxa"/>
          </w:tcPr>
          <w:p w14:paraId="1479050B" w14:textId="7830F6BC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4A00C0AE" w14:textId="748E5C54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ype to search..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9ECAD5A" w14:textId="4260D8DA" w:rsidR="00FF3FE3" w:rsidRPr="00846BF8" w:rsidRDefault="00FF3FE3" w:rsidP="00FF3FE3">
            <w:pPr>
              <w:tabs>
                <w:tab w:val="left" w:pos="1690"/>
              </w:tabs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eipiwch I chwilio...</w:t>
            </w:r>
          </w:p>
        </w:tc>
      </w:tr>
      <w:tr w:rsidR="00FF3FE3" w14:paraId="7ED12EC9" w14:textId="77777777" w:rsidTr="007E00DD">
        <w:trPr>
          <w:trHeight w:val="397"/>
        </w:trPr>
        <w:tc>
          <w:tcPr>
            <w:tcW w:w="857" w:type="dxa"/>
          </w:tcPr>
          <w:p w14:paraId="39AE19B2" w14:textId="09767094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5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337ACA6" w14:textId="01C33AA9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Find a rout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9E705AB" w14:textId="74DE58C4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Darganfod llwybr</w:t>
            </w:r>
          </w:p>
        </w:tc>
      </w:tr>
      <w:tr w:rsidR="00FF3FE3" w14:paraId="7C2A1147" w14:textId="77777777" w:rsidTr="007E00DD">
        <w:trPr>
          <w:trHeight w:val="397"/>
        </w:trPr>
        <w:tc>
          <w:tcPr>
            <w:tcW w:w="857" w:type="dxa"/>
          </w:tcPr>
          <w:p w14:paraId="4E4A5AC3" w14:textId="1FC98EFF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6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39FCD8A9" w14:textId="671C9343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Navigating to: </w:t>
            </w:r>
            <w:r w:rsidRPr="00846BF8">
              <w:rPr>
                <w:b/>
                <w:bCs/>
                <w:sz w:val="28"/>
                <w:szCs w:val="28"/>
              </w:rPr>
              <w:t>#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4109B7E" w14:textId="4642E3B0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Mordwyo I: </w:t>
            </w:r>
            <w:r w:rsidRPr="00846BF8">
              <w:rPr>
                <w:b/>
                <w:bCs/>
                <w:sz w:val="28"/>
                <w:szCs w:val="28"/>
              </w:rPr>
              <w:t>#</w:t>
            </w:r>
          </w:p>
        </w:tc>
      </w:tr>
      <w:tr w:rsidR="00FF3FE3" w14:paraId="5C3BDAA8" w14:textId="77777777" w:rsidTr="007E00DD">
        <w:trPr>
          <w:trHeight w:val="397"/>
        </w:trPr>
        <w:tc>
          <w:tcPr>
            <w:tcW w:w="857" w:type="dxa"/>
          </w:tcPr>
          <w:p w14:paraId="3E329340" w14:textId="127F8D14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7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74E5CF32" w14:textId="71C871F2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Continue </w:t>
            </w:r>
            <w:r>
              <w:rPr>
                <w:sz w:val="28"/>
                <w:szCs w:val="28"/>
              </w:rPr>
              <w:t>f</w:t>
            </w:r>
            <w:r w:rsidRPr="00846BF8">
              <w:rPr>
                <w:sz w:val="28"/>
                <w:szCs w:val="28"/>
              </w:rPr>
              <w:t xml:space="preserve">orward </w:t>
            </w:r>
            <w:r w:rsidRPr="00846BF8">
              <w:rPr>
                <w:b/>
                <w:bCs/>
                <w:sz w:val="28"/>
                <w:szCs w:val="28"/>
              </w:rPr>
              <w:t>[&amp;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F4A9B7D" w14:textId="302C5E77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Parhau ymlaen </w:t>
            </w:r>
            <w:r w:rsidRPr="00846BF8">
              <w:rPr>
                <w:b/>
                <w:bCs/>
                <w:sz w:val="28"/>
                <w:szCs w:val="28"/>
              </w:rPr>
              <w:t>[&amp;]</w:t>
            </w:r>
          </w:p>
        </w:tc>
      </w:tr>
      <w:tr w:rsidR="00FF3FE3" w14:paraId="705686AC" w14:textId="77777777" w:rsidTr="007E00DD">
        <w:trPr>
          <w:trHeight w:val="397"/>
        </w:trPr>
        <w:tc>
          <w:tcPr>
            <w:tcW w:w="857" w:type="dxa"/>
          </w:tcPr>
          <w:p w14:paraId="1EAA2E02" w14:textId="4253F3D5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6B7C1B29" w14:textId="3547CDAD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til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1986" w:type="dxa"/>
            <w:shd w:val="clear" w:color="auto" w:fill="auto"/>
          </w:tcPr>
          <w:p w14:paraId="7A146495" w14:textId="600CB488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a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3684" w:type="dxa"/>
            <w:gridSpan w:val="3"/>
            <w:shd w:val="clear" w:color="auto" w:fill="auto"/>
          </w:tcPr>
          <w:p w14:paraId="132AE9C3" w14:textId="7BAE26B8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hyd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FF3FE3" w14:paraId="1D8CDC48" w14:textId="77777777" w:rsidTr="007E00DD">
        <w:trPr>
          <w:trHeight w:val="397"/>
        </w:trPr>
        <w:tc>
          <w:tcPr>
            <w:tcW w:w="857" w:type="dxa"/>
          </w:tcPr>
          <w:p w14:paraId="65EBDFDD" w14:textId="29BE1BBB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9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66D3DD63" w14:textId="01B3B322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, the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8E1126D" w14:textId="32EBE14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, wedy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FF3FE3" w14:paraId="0CB16931" w14:textId="77777777" w:rsidTr="007E00DD">
        <w:trPr>
          <w:trHeight w:val="397"/>
        </w:trPr>
        <w:tc>
          <w:tcPr>
            <w:tcW w:w="857" w:type="dxa"/>
          </w:tcPr>
          <w:p w14:paraId="5AABA94E" w14:textId="34BF832C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0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6FBA0912" w14:textId="24F80A30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rn left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EFAF5B8" w14:textId="7FAD3BD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oi chwith</w:t>
            </w:r>
          </w:p>
        </w:tc>
      </w:tr>
      <w:tr w:rsidR="00FF3FE3" w14:paraId="08AF4BDB" w14:textId="77777777" w:rsidTr="007E00DD">
        <w:trPr>
          <w:trHeight w:val="397"/>
        </w:trPr>
        <w:tc>
          <w:tcPr>
            <w:tcW w:w="857" w:type="dxa"/>
          </w:tcPr>
          <w:p w14:paraId="1BF2186B" w14:textId="32180694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1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D1D2C02" w14:textId="068AF55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rn right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32E0CD6" w14:textId="4A4CCD49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oi de</w:t>
            </w:r>
          </w:p>
        </w:tc>
      </w:tr>
      <w:tr w:rsidR="00FF3FE3" w14:paraId="3B406B7C" w14:textId="77777777" w:rsidTr="007E00DD">
        <w:trPr>
          <w:trHeight w:val="397"/>
        </w:trPr>
        <w:tc>
          <w:tcPr>
            <w:tcW w:w="857" w:type="dxa"/>
          </w:tcPr>
          <w:p w14:paraId="4E47C01B" w14:textId="5EC11C34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2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952E512" w14:textId="319F7B3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tur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C2AA673" w14:textId="026570D8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ychweld</w:t>
            </w:r>
          </w:p>
        </w:tc>
      </w:tr>
      <w:tr w:rsidR="00FF3FE3" w14:paraId="29C982FA" w14:textId="77777777" w:rsidTr="007E00DD">
        <w:trPr>
          <w:trHeight w:val="397"/>
        </w:trPr>
        <w:tc>
          <w:tcPr>
            <w:tcW w:w="857" w:type="dxa"/>
          </w:tcPr>
          <w:p w14:paraId="21F7DBFF" w14:textId="3163D8D3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3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3168487E" w14:textId="31A1A9B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cate m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8B1D874" w14:textId="70C4A34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leoli fi</w:t>
            </w:r>
          </w:p>
        </w:tc>
      </w:tr>
      <w:tr w:rsidR="00FF3FE3" w14:paraId="6AA5F2E4" w14:textId="77777777" w:rsidTr="007E00DD">
        <w:trPr>
          <w:trHeight w:val="397"/>
        </w:trPr>
        <w:tc>
          <w:tcPr>
            <w:tcW w:w="857" w:type="dxa"/>
          </w:tcPr>
          <w:p w14:paraId="19AA12CB" w14:textId="5E81D9A3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4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32B28A70" w14:textId="3CBF804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-locate me</w:t>
            </w:r>
          </w:p>
        </w:tc>
        <w:tc>
          <w:tcPr>
            <w:tcW w:w="2270" w:type="dxa"/>
            <w:gridSpan w:val="2"/>
            <w:shd w:val="clear" w:color="auto" w:fill="auto"/>
          </w:tcPr>
          <w:p w14:paraId="595246FA" w14:textId="77777777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l-lleoli fi</w:t>
            </w:r>
          </w:p>
        </w:tc>
        <w:tc>
          <w:tcPr>
            <w:tcW w:w="3400" w:type="dxa"/>
            <w:gridSpan w:val="2"/>
            <w:shd w:val="clear" w:color="auto" w:fill="auto"/>
          </w:tcPr>
          <w:p w14:paraId="0675A775" w14:textId="4A43CBA1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-lleoli fi</w:t>
            </w:r>
          </w:p>
        </w:tc>
      </w:tr>
      <w:tr w:rsidR="00FF3FE3" w14:paraId="3925A6BE" w14:textId="77777777" w:rsidTr="007E00DD">
        <w:trPr>
          <w:trHeight w:val="397"/>
        </w:trPr>
        <w:tc>
          <w:tcPr>
            <w:tcW w:w="857" w:type="dxa"/>
          </w:tcPr>
          <w:p w14:paraId="080E54A3" w14:textId="36872AE4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5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7B64084A" w14:textId="2C9FC326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 results found for input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79EFB90" w14:textId="3E573261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es dim mesurebau gyfer mewnbwn</w:t>
            </w:r>
          </w:p>
        </w:tc>
      </w:tr>
      <w:tr w:rsidR="00FF3FE3" w14:paraId="3D80F407" w14:textId="77777777" w:rsidTr="007E00DD">
        <w:trPr>
          <w:trHeight w:val="397"/>
        </w:trPr>
        <w:tc>
          <w:tcPr>
            <w:tcW w:w="857" w:type="dxa"/>
          </w:tcPr>
          <w:p w14:paraId="0C9F77E0" w14:textId="7A853D26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6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57FCDF64" w14:textId="3AE44635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Fi Positioning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B12DBA4" w14:textId="07D13213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b/>
                <w:bCs/>
                <w:sz w:val="28"/>
                <w:szCs w:val="28"/>
              </w:rPr>
              <w:t>[?]</w:t>
            </w:r>
            <w:r>
              <w:rPr>
                <w:sz w:val="28"/>
                <w:szCs w:val="28"/>
              </w:rPr>
              <w:t xml:space="preserve"> WiFi</w:t>
            </w:r>
          </w:p>
        </w:tc>
      </w:tr>
      <w:tr w:rsidR="00FF3FE3" w14:paraId="6DB3AAFA" w14:textId="77777777" w:rsidTr="007E00DD">
        <w:trPr>
          <w:trHeight w:val="397"/>
        </w:trPr>
        <w:tc>
          <w:tcPr>
            <w:tcW w:w="857" w:type="dxa"/>
          </w:tcPr>
          <w:p w14:paraId="4565E867" w14:textId="6487D037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7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171E7508" w14:textId="21435DF5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This app uses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to determine your position while using the app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67C6823" w14:textId="0F643B76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Mae'r meddalwedd hwn defnyddio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I pennu ei lleoliad pan defnyddio'r meddalwedd.</w:t>
            </w:r>
          </w:p>
        </w:tc>
      </w:tr>
      <w:tr w:rsidR="00FF3FE3" w14:paraId="09086D45" w14:textId="77777777" w:rsidTr="007E00DD">
        <w:trPr>
          <w:trHeight w:val="397"/>
        </w:trPr>
        <w:tc>
          <w:tcPr>
            <w:tcW w:w="857" w:type="dxa"/>
          </w:tcPr>
          <w:p w14:paraId="78F15D79" w14:textId="494BC019" w:rsidR="00FF3FE3" w:rsidRPr="00846BF8" w:rsidRDefault="007348AB" w:rsidP="00FF3FE3">
            <w:pPr>
              <w:tabs>
                <w:tab w:val="left" w:pos="355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8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0B335BA" w14:textId="71919440" w:rsidR="00FF3FE3" w:rsidRPr="00846BF8" w:rsidRDefault="00FF3FE3" w:rsidP="00FF3FE3">
            <w:pPr>
              <w:tabs>
                <w:tab w:val="left" w:pos="3558"/>
              </w:tabs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he only data saved is your last inputted searches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620F29F" w14:textId="237EF3D2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Yr unrhyw data I gadw bydd y chwilion olaf.</w:t>
            </w:r>
          </w:p>
        </w:tc>
      </w:tr>
      <w:tr w:rsidR="00FF3FE3" w14:paraId="1E497F0C" w14:textId="77777777" w:rsidTr="007E00DD">
        <w:trPr>
          <w:trHeight w:val="397"/>
        </w:trPr>
        <w:tc>
          <w:tcPr>
            <w:tcW w:w="857" w:type="dxa"/>
          </w:tcPr>
          <w:p w14:paraId="1CD8E9D2" w14:textId="7A154B0E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9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354A9B0" w14:textId="2A43F66A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No data is shared</w:t>
            </w:r>
            <w:r w:rsidR="00C271C0">
              <w:rPr>
                <w:sz w:val="28"/>
                <w:szCs w:val="28"/>
              </w:rPr>
              <w:t>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1FE9291" w14:textId="5E305E05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bydd dim rhannu data.</w:t>
            </w:r>
          </w:p>
        </w:tc>
      </w:tr>
      <w:tr w:rsidR="00FF3FE3" w14:paraId="627F5750" w14:textId="77777777" w:rsidTr="007E00DD">
        <w:trPr>
          <w:trHeight w:val="397"/>
        </w:trPr>
        <w:tc>
          <w:tcPr>
            <w:tcW w:w="857" w:type="dxa"/>
          </w:tcPr>
          <w:p w14:paraId="298165A9" w14:textId="1DED5F55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0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49BB5F3" w14:textId="09D861C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app is usable without this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49FD370" w14:textId="2168EA4F" w:rsidR="00FF3FE3" w:rsidRPr="00846BF8" w:rsidRDefault="00FF3FE3" w:rsidP="00FF3FE3">
            <w:pPr>
              <w:tabs>
                <w:tab w:val="left" w:pos="2273"/>
              </w:tabs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Gall</w:t>
            </w:r>
            <w:r w:rsidR="00C271C0">
              <w:rPr>
                <w:sz w:val="28"/>
                <w:szCs w:val="28"/>
              </w:rPr>
              <w:t>’t</w:t>
            </w:r>
            <w:r w:rsidRPr="009B78B6">
              <w:rPr>
                <w:sz w:val="28"/>
                <w:szCs w:val="28"/>
              </w:rPr>
              <w:t xml:space="preserve"> </w:t>
            </w:r>
            <w:r w:rsidR="00C271C0">
              <w:rPr>
                <w:sz w:val="28"/>
                <w:szCs w:val="28"/>
              </w:rPr>
              <w:t>t</w:t>
            </w:r>
            <w:r w:rsidRPr="009B78B6">
              <w:rPr>
                <w:sz w:val="28"/>
                <w:szCs w:val="28"/>
              </w:rPr>
              <w:t>i defnyddio'r meddalwedd heb hwn.</w:t>
            </w:r>
          </w:p>
        </w:tc>
      </w:tr>
      <w:tr w:rsidR="00FF3FE3" w14:paraId="0139C88D" w14:textId="77777777" w:rsidTr="007E00DD">
        <w:trPr>
          <w:trHeight w:val="397"/>
        </w:trPr>
        <w:tc>
          <w:tcPr>
            <w:tcW w:w="857" w:type="dxa"/>
          </w:tcPr>
          <w:p w14:paraId="1B94D7EE" w14:textId="366F1479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1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4A4579EB" w14:textId="1B9E7917" w:rsidR="00FF3FE3" w:rsidRPr="00846BF8" w:rsidRDefault="00FF3FE3" w:rsidP="00FF3FE3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If you would like to use WiFi positioning, please turn on "Location" and allow the</w:t>
            </w:r>
            <w:r>
              <w:rPr>
                <w:sz w:val="28"/>
                <w:szCs w:val="28"/>
              </w:rPr>
              <w:t xml:space="preserve"> </w:t>
            </w:r>
            <w:r w:rsidRPr="009B78B6">
              <w:rPr>
                <w:sz w:val="28"/>
                <w:szCs w:val="28"/>
              </w:rPr>
              <w:t>"Location" permission in app settings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6630EC0" w14:textId="48E30679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Os hoffet ti defnyddio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, gall't troi "Lleoliad" a caniatáu </w:t>
            </w:r>
            <w:r>
              <w:rPr>
                <w:sz w:val="28"/>
                <w:szCs w:val="28"/>
              </w:rPr>
              <w:t>caniatâd</w:t>
            </w:r>
            <w:r w:rsidRPr="00846BF8">
              <w:rPr>
                <w:sz w:val="28"/>
                <w:szCs w:val="28"/>
              </w:rPr>
              <w:t xml:space="preserve"> "Lleoliad" mewn gosodiadau meddalwedd.</w:t>
            </w:r>
          </w:p>
        </w:tc>
      </w:tr>
      <w:tr w:rsidR="00FF3FE3" w14:paraId="31CF8FBF" w14:textId="77777777" w:rsidTr="007E00DD">
        <w:trPr>
          <w:trHeight w:val="397"/>
        </w:trPr>
        <w:tc>
          <w:tcPr>
            <w:tcW w:w="857" w:type="dxa"/>
          </w:tcPr>
          <w:p w14:paraId="4FA712E7" w14:textId="5E714291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2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578D062D" w14:textId="2998344F" w:rsidR="00FF3FE3" w:rsidRPr="009B78B6" w:rsidRDefault="00FF3FE3" w:rsidP="00FF3FE3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This can be changed later in in-app settings</w:t>
            </w:r>
            <w:r>
              <w:rPr>
                <w:sz w:val="28"/>
                <w:szCs w:val="28"/>
              </w:rPr>
              <w:t>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832D984" w14:textId="1728BE3B" w:rsidR="00FF3FE3" w:rsidRPr="00846BF8" w:rsidRDefault="00FF3FE3" w:rsidP="00FF3FE3">
            <w:pPr>
              <w:tabs>
                <w:tab w:val="left" w:pos="2035"/>
              </w:tabs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Gall't newid hyn yn gosodiadau mewn-meddalwedd.</w:t>
            </w:r>
          </w:p>
        </w:tc>
      </w:tr>
      <w:tr w:rsidR="00FF3FE3" w14:paraId="740C0E59" w14:textId="77777777" w:rsidTr="007E00DD">
        <w:trPr>
          <w:trHeight w:val="397"/>
        </w:trPr>
        <w:tc>
          <w:tcPr>
            <w:tcW w:w="857" w:type="dxa"/>
          </w:tcPr>
          <w:p w14:paraId="1D537EEC" w14:textId="3A13A1FF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3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0CF72CF" w14:textId="487C3E54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Use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Positioning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17441C5" w14:textId="616FE558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Defnyddio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</w:p>
        </w:tc>
      </w:tr>
      <w:tr w:rsidR="00FF3FE3" w14:paraId="6E5AA723" w14:textId="77777777" w:rsidTr="007E00DD">
        <w:trPr>
          <w:trHeight w:val="397"/>
        </w:trPr>
        <w:tc>
          <w:tcPr>
            <w:tcW w:w="857" w:type="dxa"/>
          </w:tcPr>
          <w:p w14:paraId="4CCFCB54" w14:textId="1E3A8E01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4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D8F6485" w14:textId="1CBE5017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Don't use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Positioning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1100347" w14:textId="4C134424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Peidiwch defnyddio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</w:p>
        </w:tc>
      </w:tr>
      <w:tr w:rsidR="00FF3FE3" w14:paraId="02BAFF0C" w14:textId="77777777" w:rsidTr="007E00DD">
        <w:trPr>
          <w:trHeight w:val="397"/>
        </w:trPr>
        <w:tc>
          <w:tcPr>
            <w:tcW w:w="857" w:type="dxa"/>
          </w:tcPr>
          <w:p w14:paraId="687616C9" w14:textId="47667216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5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43DE2B7C" w14:textId="1A2A055A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om nam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D3704AC" w14:textId="591C133A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w ystafell</w:t>
            </w:r>
          </w:p>
        </w:tc>
      </w:tr>
      <w:tr w:rsidR="00FF3FE3" w14:paraId="17E37CDA" w14:textId="77777777" w:rsidTr="007E00DD">
        <w:trPr>
          <w:trHeight w:val="397"/>
        </w:trPr>
        <w:tc>
          <w:tcPr>
            <w:tcW w:w="857" w:type="dxa"/>
          </w:tcPr>
          <w:p w14:paraId="7CD34AF0" w14:textId="403398E6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6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77596A4" w14:textId="251A877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nctio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520D6F6" w14:textId="05CCA41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yfordd</w:t>
            </w:r>
          </w:p>
        </w:tc>
      </w:tr>
      <w:tr w:rsidR="00FF3FE3" w14:paraId="05857F64" w14:textId="77777777" w:rsidTr="007E00DD">
        <w:trPr>
          <w:trHeight w:val="397"/>
        </w:trPr>
        <w:tc>
          <w:tcPr>
            <w:tcW w:w="857" w:type="dxa"/>
          </w:tcPr>
          <w:p w14:paraId="54CE7F8E" w14:textId="167D8068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7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11005909" w14:textId="4A77EDD2" w:rsidR="00FF3FE3" w:rsidRPr="00846BF8" w:rsidRDefault="007B451B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rror!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56457B4" w14:textId="282FE002" w:rsidR="00FF3FE3" w:rsidRPr="00846BF8" w:rsidRDefault="00824BD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msyniad!</w:t>
            </w:r>
          </w:p>
        </w:tc>
      </w:tr>
      <w:tr w:rsidR="007B451B" w14:paraId="60AF3770" w14:textId="77777777" w:rsidTr="007E00DD">
        <w:trPr>
          <w:trHeight w:val="397"/>
        </w:trPr>
        <w:tc>
          <w:tcPr>
            <w:tcW w:w="857" w:type="dxa"/>
          </w:tcPr>
          <w:p w14:paraId="36770CDF" w14:textId="67B3C8E1" w:rsidR="007B451B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7B451B">
              <w:rPr>
                <w:sz w:val="28"/>
                <w:szCs w:val="28"/>
              </w:rPr>
              <w:t>28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10359A69" w14:textId="2B2EB6AF" w:rsidR="007B451B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 elevator/stairwell should be nearby.</w:t>
            </w:r>
            <w:r w:rsidR="00B524C1">
              <w:rPr>
                <w:sz w:val="28"/>
                <w:szCs w:val="28"/>
              </w:rPr>
              <w:t xml:space="preserve"> </w:t>
            </w:r>
            <w:r w:rsidR="00B524C1" w:rsidRPr="00B524C1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737167FD" w14:textId="170AFB09" w:rsidR="007B451B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ydd codwr/grisfordd yn ymyl.</w:t>
            </w:r>
            <w:r w:rsidR="00B524C1">
              <w:rPr>
                <w:sz w:val="28"/>
                <w:szCs w:val="28"/>
              </w:rPr>
              <w:t xml:space="preserve"> </w:t>
            </w:r>
            <w:r w:rsidR="00B524C1" w:rsidRPr="00B524C1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B82859" w14:paraId="616E381A" w14:textId="77777777" w:rsidTr="007E00DD">
        <w:trPr>
          <w:trHeight w:val="397"/>
        </w:trPr>
        <w:tc>
          <w:tcPr>
            <w:tcW w:w="857" w:type="dxa"/>
          </w:tcPr>
          <w:p w14:paraId="39F65493" w14:textId="395C946A" w:rsidR="00B82859" w:rsidRDefault="00B82859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9]</w:t>
            </w:r>
          </w:p>
        </w:tc>
        <w:tc>
          <w:tcPr>
            <w:tcW w:w="5097" w:type="dxa"/>
            <w:shd w:val="clear" w:color="auto" w:fill="auto"/>
          </w:tcPr>
          <w:p w14:paraId="3A1769AA" w14:textId="5A877E6D" w:rsidR="00B82859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o </w:t>
            </w:r>
            <w:r w:rsidRPr="00B524C1">
              <w:rPr>
                <w:b/>
                <w:bCs/>
                <w:sz w:val="28"/>
                <w:szCs w:val="28"/>
              </w:rPr>
              <w:t>[&amp;]</w:t>
            </w:r>
            <w:r>
              <w:rPr>
                <w:sz w:val="28"/>
                <w:szCs w:val="28"/>
              </w:rPr>
              <w:t xml:space="preserve"> </w:t>
            </w:r>
            <w:r w:rsidRPr="00B524C1">
              <w:rPr>
                <w:b/>
                <w:bCs/>
                <w:sz w:val="28"/>
                <w:szCs w:val="28"/>
              </w:rPr>
              <w:t>#</w:t>
            </w:r>
            <w:r>
              <w:rPr>
                <w:sz w:val="28"/>
                <w:szCs w:val="28"/>
              </w:rPr>
              <w:t xml:space="preserve"> floor(s)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F3D6591" w14:textId="5F53F401" w:rsidR="00B82859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ynd </w:t>
            </w:r>
            <w:r w:rsidR="00B524C1">
              <w:rPr>
                <w:sz w:val="28"/>
                <w:szCs w:val="28"/>
              </w:rPr>
              <w:t xml:space="preserve">I </w:t>
            </w:r>
            <w:r w:rsidRPr="00B524C1">
              <w:rPr>
                <w:b/>
                <w:bCs/>
                <w:sz w:val="28"/>
                <w:szCs w:val="28"/>
              </w:rPr>
              <w:t>[&amp;]</w:t>
            </w:r>
            <w:r>
              <w:rPr>
                <w:sz w:val="28"/>
                <w:szCs w:val="28"/>
              </w:rPr>
              <w:t xml:space="preserve"> # llawr(iau).</w:t>
            </w:r>
          </w:p>
        </w:tc>
      </w:tr>
      <w:tr w:rsidR="00B82859" w14:paraId="27AB0257" w14:textId="77777777" w:rsidTr="007E00DD">
        <w:trPr>
          <w:trHeight w:val="397"/>
        </w:trPr>
        <w:tc>
          <w:tcPr>
            <w:tcW w:w="857" w:type="dxa"/>
          </w:tcPr>
          <w:p w14:paraId="5C273DB2" w14:textId="2ECDB49F" w:rsidR="00B82859" w:rsidRDefault="00B82859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0]</w:t>
            </w:r>
          </w:p>
        </w:tc>
        <w:tc>
          <w:tcPr>
            <w:tcW w:w="5097" w:type="dxa"/>
            <w:shd w:val="clear" w:color="auto" w:fill="auto"/>
          </w:tcPr>
          <w:p w14:paraId="6876BBB7" w14:textId="3FC8522F" w:rsidR="00B82859" w:rsidRDefault="00B82859" w:rsidP="00B82859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p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E0C4475" w14:textId="524DC64D" w:rsidR="00B82859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n</w:t>
            </w:r>
          </w:p>
        </w:tc>
      </w:tr>
      <w:tr w:rsidR="00B82859" w14:paraId="62011FB8" w14:textId="77777777" w:rsidTr="007E00DD">
        <w:trPr>
          <w:trHeight w:val="397"/>
        </w:trPr>
        <w:tc>
          <w:tcPr>
            <w:tcW w:w="857" w:type="dxa"/>
          </w:tcPr>
          <w:p w14:paraId="6A33EED9" w14:textId="4BE75C6F" w:rsidR="00B82859" w:rsidRDefault="00B82859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1]</w:t>
            </w:r>
          </w:p>
        </w:tc>
        <w:tc>
          <w:tcPr>
            <w:tcW w:w="5097" w:type="dxa"/>
            <w:shd w:val="clear" w:color="auto" w:fill="auto"/>
          </w:tcPr>
          <w:p w14:paraId="655EFB2F" w14:textId="0B594117" w:rsidR="00B82859" w:rsidRDefault="00B82859" w:rsidP="00B82859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w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7D719B0" w14:textId="173003A2" w:rsidR="00B82859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wr</w:t>
            </w:r>
          </w:p>
        </w:tc>
      </w:tr>
      <w:tr w:rsidR="007E00DD" w14:paraId="62696A5A" w14:textId="77777777" w:rsidTr="007E00DD">
        <w:trPr>
          <w:trHeight w:val="397"/>
        </w:trPr>
        <w:tc>
          <w:tcPr>
            <w:tcW w:w="857" w:type="dxa"/>
          </w:tcPr>
          <w:p w14:paraId="00350EFD" w14:textId="6BDE84F2" w:rsidR="007E00DD" w:rsidRDefault="007E00DD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2]</w:t>
            </w:r>
          </w:p>
        </w:tc>
        <w:tc>
          <w:tcPr>
            <w:tcW w:w="5097" w:type="dxa"/>
            <w:shd w:val="clear" w:color="auto" w:fill="auto"/>
          </w:tcPr>
          <w:p w14:paraId="0E8CBEC7" w14:textId="408B3FC0" w:rsidR="007E00DD" w:rsidRDefault="007E00DD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 have arrived at your destination. [#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87F9AFB" w14:textId="34E2D41C" w:rsidR="007E00DD" w:rsidRDefault="007E00DD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ydda chi wedi </w:t>
            </w:r>
            <w:r w:rsidR="00AF1F84">
              <w:rPr>
                <w:sz w:val="28"/>
                <w:szCs w:val="28"/>
              </w:rPr>
              <w:t>cyrraedd</w:t>
            </w:r>
            <w:r>
              <w:rPr>
                <w:sz w:val="28"/>
                <w:szCs w:val="28"/>
              </w:rPr>
              <w:t xml:space="preserve"> a ei cyrchfan.</w:t>
            </w:r>
          </w:p>
        </w:tc>
      </w:tr>
      <w:tr w:rsidR="007E00DD" w14:paraId="472690C2" w14:textId="77777777" w:rsidTr="007E00DD">
        <w:trPr>
          <w:trHeight w:val="397"/>
        </w:trPr>
        <w:tc>
          <w:tcPr>
            <w:tcW w:w="857" w:type="dxa"/>
          </w:tcPr>
          <w:p w14:paraId="2ECEADA8" w14:textId="42CCA08F" w:rsidR="007E00DD" w:rsidRDefault="007E00DD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3]</w:t>
            </w:r>
          </w:p>
        </w:tc>
        <w:tc>
          <w:tcPr>
            <w:tcW w:w="5097" w:type="dxa"/>
            <w:shd w:val="clear" w:color="auto" w:fill="auto"/>
          </w:tcPr>
          <w:p w14:paraId="49E8D71A" w14:textId="0C091E9D" w:rsidR="007E00DD" w:rsidRDefault="007E00DD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 at your destination? Please enter the nearest room number you can see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490EED2" w14:textId="3007EA2E" w:rsidR="007E00DD" w:rsidRDefault="007E00DD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m </w:t>
            </w:r>
            <w:r w:rsidR="00AF1F84">
              <w:rPr>
                <w:sz w:val="28"/>
                <w:szCs w:val="28"/>
              </w:rPr>
              <w:t>ar</w:t>
            </w:r>
            <w:r>
              <w:rPr>
                <w:sz w:val="28"/>
                <w:szCs w:val="28"/>
              </w:rPr>
              <w:t xml:space="preserve"> ei cyrchfan?</w:t>
            </w:r>
            <w:r w:rsidR="00E96057">
              <w:rPr>
                <w:sz w:val="28"/>
                <w:szCs w:val="28"/>
              </w:rPr>
              <w:t xml:space="preserve"> Teipiwch y rhif ystafell os gwelwch yn dda.</w:t>
            </w:r>
          </w:p>
        </w:tc>
      </w:tr>
    </w:tbl>
    <w:p w14:paraId="0FE7F182" w14:textId="3AFF6FB1" w:rsidR="009B78B6" w:rsidRPr="00FF3FE3" w:rsidRDefault="00BF07B9" w:rsidP="00FF3FE3">
      <w:pPr>
        <w:pStyle w:val="Heading2"/>
      </w:pPr>
      <w:r w:rsidRPr="00FF3FE3">
        <w:rPr>
          <w:color w:val="8EAADB" w:themeColor="accent1" w:themeTint="99"/>
        </w:rPr>
        <w:br w:type="page"/>
      </w:r>
      <w:r w:rsidR="009B78B6" w:rsidRPr="00FF3FE3">
        <w:lastRenderedPageBreak/>
        <w:t>Context</w:t>
      </w:r>
    </w:p>
    <w:tbl>
      <w:tblPr>
        <w:tblStyle w:val="TableGrid"/>
        <w:tblW w:w="10774" w:type="dxa"/>
        <w:tblInd w:w="-431" w:type="dxa"/>
        <w:tblLook w:val="04A0" w:firstRow="1" w:lastRow="0" w:firstColumn="1" w:lastColumn="0" w:noHBand="0" w:noVBand="1"/>
      </w:tblPr>
      <w:tblGrid>
        <w:gridCol w:w="993"/>
        <w:gridCol w:w="9781"/>
      </w:tblGrid>
      <w:tr w:rsidR="009B78B6" w:rsidRPr="00846BF8" w14:paraId="38A2AFEB" w14:textId="77777777" w:rsidTr="009B78B6">
        <w:trPr>
          <w:trHeight w:val="399"/>
        </w:trPr>
        <w:tc>
          <w:tcPr>
            <w:tcW w:w="993" w:type="dxa"/>
          </w:tcPr>
          <w:p w14:paraId="3D049584" w14:textId="77777777" w:rsidR="009B78B6" w:rsidRPr="00846BF8" w:rsidRDefault="009B78B6" w:rsidP="00D63476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dex</w:t>
            </w:r>
          </w:p>
        </w:tc>
        <w:tc>
          <w:tcPr>
            <w:tcW w:w="9781" w:type="dxa"/>
            <w:shd w:val="clear" w:color="auto" w:fill="auto"/>
          </w:tcPr>
          <w:p w14:paraId="73E8CD5B" w14:textId="4374359B" w:rsidR="009B78B6" w:rsidRPr="00846BF8" w:rsidRDefault="009B78B6" w:rsidP="00D63476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  <w:tr w:rsidR="007348AB" w:rsidRPr="00846BF8" w14:paraId="6458AB37" w14:textId="77777777" w:rsidTr="009B78B6">
        <w:trPr>
          <w:trHeight w:val="397"/>
        </w:trPr>
        <w:tc>
          <w:tcPr>
            <w:tcW w:w="993" w:type="dxa"/>
          </w:tcPr>
          <w:p w14:paraId="5443AE06" w14:textId="677CEA1C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1]</w:t>
            </w:r>
          </w:p>
        </w:tc>
        <w:tc>
          <w:tcPr>
            <w:tcW w:w="9781" w:type="dxa"/>
            <w:shd w:val="clear" w:color="auto" w:fill="auto"/>
          </w:tcPr>
          <w:p w14:paraId="43780C59" w14:textId="63BCA447" w:rsidR="007348AB" w:rsidRPr="00846BF8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</w:t>
            </w:r>
            <w:r w:rsidRPr="009B78B6">
              <w:rPr>
                <w:sz w:val="28"/>
                <w:szCs w:val="28"/>
              </w:rPr>
              <w:t xml:space="preserve">utton </w:t>
            </w:r>
            <w:r>
              <w:rPr>
                <w:sz w:val="28"/>
                <w:szCs w:val="28"/>
              </w:rPr>
              <w:t xml:space="preserve">label </w:t>
            </w:r>
            <w:r w:rsidRPr="009B78B6">
              <w:rPr>
                <w:sz w:val="28"/>
                <w:szCs w:val="28"/>
              </w:rPr>
              <w:t>that allows the user to change the display language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507B1D0A" w14:textId="77777777" w:rsidTr="009B78B6">
        <w:trPr>
          <w:trHeight w:val="397"/>
        </w:trPr>
        <w:tc>
          <w:tcPr>
            <w:tcW w:w="993" w:type="dxa"/>
          </w:tcPr>
          <w:p w14:paraId="38AD4E33" w14:textId="0B3AB3F8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2]</w:t>
            </w:r>
          </w:p>
        </w:tc>
        <w:tc>
          <w:tcPr>
            <w:tcW w:w="9781" w:type="dxa"/>
            <w:shd w:val="clear" w:color="auto" w:fill="auto"/>
          </w:tcPr>
          <w:p w14:paraId="6B9DBF9C" w14:textId="0D88198C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Section title for </w:t>
            </w:r>
            <w:r>
              <w:rPr>
                <w:sz w:val="28"/>
                <w:szCs w:val="28"/>
              </w:rPr>
              <w:t>the user to search and select their</w:t>
            </w:r>
            <w:r w:rsidRPr="009B78B6">
              <w:rPr>
                <w:sz w:val="28"/>
                <w:szCs w:val="28"/>
              </w:rPr>
              <w:t xml:space="preserve"> target destina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00CC1204" w14:textId="77777777" w:rsidTr="009B78B6">
        <w:trPr>
          <w:trHeight w:val="397"/>
        </w:trPr>
        <w:tc>
          <w:tcPr>
            <w:tcW w:w="993" w:type="dxa"/>
          </w:tcPr>
          <w:p w14:paraId="1E15E925" w14:textId="15ECD67E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3]</w:t>
            </w:r>
          </w:p>
        </w:tc>
        <w:tc>
          <w:tcPr>
            <w:tcW w:w="9781" w:type="dxa"/>
            <w:shd w:val="clear" w:color="auto" w:fill="auto"/>
          </w:tcPr>
          <w:p w14:paraId="499DE21E" w14:textId="4A893A22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Section title for </w:t>
            </w:r>
            <w:r>
              <w:rPr>
                <w:sz w:val="28"/>
                <w:szCs w:val="28"/>
              </w:rPr>
              <w:t>the user to search and select their</w:t>
            </w:r>
            <w:r w:rsidRPr="009B78B6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starting position.</w:t>
            </w:r>
          </w:p>
        </w:tc>
      </w:tr>
      <w:tr w:rsidR="007348AB" w:rsidRPr="00846BF8" w14:paraId="4B79ACC8" w14:textId="77777777" w:rsidTr="009B78B6">
        <w:trPr>
          <w:trHeight w:val="397"/>
        </w:trPr>
        <w:tc>
          <w:tcPr>
            <w:tcW w:w="993" w:type="dxa"/>
          </w:tcPr>
          <w:p w14:paraId="2FDBC253" w14:textId="612989B6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4]</w:t>
            </w:r>
          </w:p>
        </w:tc>
        <w:tc>
          <w:tcPr>
            <w:tcW w:w="9781" w:type="dxa"/>
            <w:shd w:val="clear" w:color="auto" w:fill="auto"/>
          </w:tcPr>
          <w:p w14:paraId="1CBABDB3" w14:textId="62A0B694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Shown in a textbox, signifying to the user that they can type here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33DA8919" w14:textId="77777777" w:rsidTr="009B78B6">
        <w:trPr>
          <w:trHeight w:val="397"/>
        </w:trPr>
        <w:tc>
          <w:tcPr>
            <w:tcW w:w="993" w:type="dxa"/>
          </w:tcPr>
          <w:p w14:paraId="15E65F22" w14:textId="1CE8E596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5]</w:t>
            </w:r>
          </w:p>
        </w:tc>
        <w:tc>
          <w:tcPr>
            <w:tcW w:w="9781" w:type="dxa"/>
            <w:shd w:val="clear" w:color="auto" w:fill="auto"/>
          </w:tcPr>
          <w:p w14:paraId="41DC5319" w14:textId="625698C5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'll find a route for the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6625C3C0" w14:textId="77777777" w:rsidTr="009B78B6">
        <w:trPr>
          <w:trHeight w:val="397"/>
        </w:trPr>
        <w:tc>
          <w:tcPr>
            <w:tcW w:w="993" w:type="dxa"/>
          </w:tcPr>
          <w:p w14:paraId="61CA414C" w14:textId="2FE192C4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6]</w:t>
            </w:r>
          </w:p>
        </w:tc>
        <w:tc>
          <w:tcPr>
            <w:tcW w:w="9781" w:type="dxa"/>
            <w:shd w:val="clear" w:color="auto" w:fill="auto"/>
          </w:tcPr>
          <w:p w14:paraId="2737E9CF" w14:textId="6D07E12E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Title showing the user where the app is currently navigating to </w:t>
            </w:r>
            <w:r>
              <w:rPr>
                <w:sz w:val="28"/>
                <w:szCs w:val="28"/>
              </w:rPr>
              <w:t xml:space="preserve">e.g. </w:t>
            </w:r>
            <w:r w:rsidRPr="009B78B6">
              <w:rPr>
                <w:sz w:val="28"/>
                <w:szCs w:val="28"/>
              </w:rPr>
              <w:t>"Navigating to: J113"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321AD25" w14:textId="77777777" w:rsidTr="009B78B6">
        <w:trPr>
          <w:trHeight w:val="397"/>
        </w:trPr>
        <w:tc>
          <w:tcPr>
            <w:tcW w:w="993" w:type="dxa"/>
          </w:tcPr>
          <w:p w14:paraId="51D3916A" w14:textId="4A092DF7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7]</w:t>
            </w:r>
          </w:p>
        </w:tc>
        <w:tc>
          <w:tcPr>
            <w:tcW w:w="9781" w:type="dxa"/>
            <w:shd w:val="clear" w:color="auto" w:fill="auto"/>
          </w:tcPr>
          <w:p w14:paraId="3C7E623B" w14:textId="5DCBC315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user to continue forward, connected [08]</w:t>
            </w:r>
            <w:r>
              <w:rPr>
                <w:sz w:val="28"/>
                <w:szCs w:val="28"/>
              </w:rPr>
              <w:t xml:space="preserve">or </w:t>
            </w:r>
            <w:r w:rsidRPr="009B78B6">
              <w:rPr>
                <w:sz w:val="28"/>
                <w:szCs w:val="28"/>
              </w:rPr>
              <w:t>[0</w:t>
            </w:r>
            <w:r>
              <w:rPr>
                <w:sz w:val="28"/>
                <w:szCs w:val="28"/>
              </w:rPr>
              <w:t>9</w:t>
            </w:r>
            <w:r w:rsidRPr="009B78B6">
              <w:rPr>
                <w:sz w:val="28"/>
                <w:szCs w:val="28"/>
              </w:rPr>
              <w:t>]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65801D03" w14:textId="77777777" w:rsidTr="009B78B6">
        <w:trPr>
          <w:trHeight w:val="397"/>
        </w:trPr>
        <w:tc>
          <w:tcPr>
            <w:tcW w:w="993" w:type="dxa"/>
          </w:tcPr>
          <w:p w14:paraId="0DFC0F14" w14:textId="5D6451BE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8]</w:t>
            </w:r>
          </w:p>
        </w:tc>
        <w:tc>
          <w:tcPr>
            <w:tcW w:w="9781" w:type="dxa"/>
            <w:shd w:val="clear" w:color="auto" w:fill="auto"/>
          </w:tcPr>
          <w:p w14:paraId="19DB334E" w14:textId="02B381E6" w:rsidR="007348AB" w:rsidRPr="00846BF8" w:rsidRDefault="007348AB" w:rsidP="007348AB">
            <w:pPr>
              <w:ind w:left="720"/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forward until something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78A80AF1" w14:textId="77777777" w:rsidTr="009B78B6">
        <w:trPr>
          <w:trHeight w:val="397"/>
        </w:trPr>
        <w:tc>
          <w:tcPr>
            <w:tcW w:w="993" w:type="dxa"/>
          </w:tcPr>
          <w:p w14:paraId="7EE5D69A" w14:textId="72CCDAD4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9]</w:t>
            </w:r>
          </w:p>
        </w:tc>
        <w:tc>
          <w:tcPr>
            <w:tcW w:w="9781" w:type="dxa"/>
            <w:shd w:val="clear" w:color="auto" w:fill="auto"/>
          </w:tcPr>
          <w:p w14:paraId="5266BBF8" w14:textId="623ABEB8" w:rsidR="007348AB" w:rsidRPr="00846BF8" w:rsidRDefault="007348AB" w:rsidP="007348AB">
            <w:pPr>
              <w:ind w:left="720"/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forward then do something (like [10] or [11])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F08ED09" w14:textId="77777777" w:rsidTr="009B78B6">
        <w:trPr>
          <w:trHeight w:val="397"/>
        </w:trPr>
        <w:tc>
          <w:tcPr>
            <w:tcW w:w="993" w:type="dxa"/>
          </w:tcPr>
          <w:p w14:paraId="61B8B436" w14:textId="21BC9AFF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0]</w:t>
            </w:r>
          </w:p>
        </w:tc>
        <w:tc>
          <w:tcPr>
            <w:tcW w:w="9781" w:type="dxa"/>
            <w:shd w:val="clear" w:color="auto" w:fill="auto"/>
          </w:tcPr>
          <w:p w14:paraId="05E674C8" w14:textId="3560EB97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the user to turn Leftwards, relative to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01B78171" w14:textId="77777777" w:rsidTr="009B78B6">
        <w:trPr>
          <w:trHeight w:val="397"/>
        </w:trPr>
        <w:tc>
          <w:tcPr>
            <w:tcW w:w="993" w:type="dxa"/>
          </w:tcPr>
          <w:p w14:paraId="347A43B8" w14:textId="2BEDB7E4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1]</w:t>
            </w:r>
          </w:p>
        </w:tc>
        <w:tc>
          <w:tcPr>
            <w:tcW w:w="9781" w:type="dxa"/>
            <w:shd w:val="clear" w:color="auto" w:fill="auto"/>
          </w:tcPr>
          <w:p w14:paraId="5184AE54" w14:textId="25688271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the user to turn Rightwards, relative to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C0EC08F" w14:textId="77777777" w:rsidTr="009B78B6">
        <w:trPr>
          <w:trHeight w:val="397"/>
        </w:trPr>
        <w:tc>
          <w:tcPr>
            <w:tcW w:w="993" w:type="dxa"/>
          </w:tcPr>
          <w:p w14:paraId="77ED7C3A" w14:textId="79091D87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2]</w:t>
            </w:r>
          </w:p>
        </w:tc>
        <w:tc>
          <w:tcPr>
            <w:tcW w:w="9781" w:type="dxa"/>
            <w:shd w:val="clear" w:color="auto" w:fill="auto"/>
          </w:tcPr>
          <w:p w14:paraId="6CC3B568" w14:textId="688730D0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for button that takes the user back to the home menu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840CA4A" w14:textId="77777777" w:rsidTr="009B78B6">
        <w:trPr>
          <w:trHeight w:val="397"/>
        </w:trPr>
        <w:tc>
          <w:tcPr>
            <w:tcW w:w="993" w:type="dxa"/>
          </w:tcPr>
          <w:p w14:paraId="7CFDFEDE" w14:textId="497BA238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3]</w:t>
            </w:r>
          </w:p>
        </w:tc>
        <w:tc>
          <w:tcPr>
            <w:tcW w:w="9781" w:type="dxa"/>
            <w:shd w:val="clear" w:color="auto" w:fill="auto"/>
          </w:tcPr>
          <w:p w14:paraId="37279172" w14:textId="0368A76D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 attempts to determine the user's current posi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224B0809" w14:textId="77777777" w:rsidTr="009B78B6">
        <w:trPr>
          <w:trHeight w:val="397"/>
        </w:trPr>
        <w:tc>
          <w:tcPr>
            <w:tcW w:w="993" w:type="dxa"/>
          </w:tcPr>
          <w:p w14:paraId="089D3D99" w14:textId="6F2D1A6F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4]</w:t>
            </w:r>
          </w:p>
        </w:tc>
        <w:tc>
          <w:tcPr>
            <w:tcW w:w="9781" w:type="dxa"/>
            <w:shd w:val="clear" w:color="auto" w:fill="auto"/>
          </w:tcPr>
          <w:p w14:paraId="1350B95A" w14:textId="4C30338A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 re-attempts to determine the user's current posi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699A9144" w14:textId="77777777" w:rsidTr="009B78B6">
        <w:trPr>
          <w:trHeight w:val="397"/>
        </w:trPr>
        <w:tc>
          <w:tcPr>
            <w:tcW w:w="993" w:type="dxa"/>
          </w:tcPr>
          <w:p w14:paraId="338008AD" w14:textId="55E8A3AC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5]</w:t>
            </w:r>
          </w:p>
        </w:tc>
        <w:tc>
          <w:tcPr>
            <w:tcW w:w="9781" w:type="dxa"/>
            <w:shd w:val="clear" w:color="auto" w:fill="auto"/>
          </w:tcPr>
          <w:p w14:paraId="51D9B2A8" w14:textId="113A5E4C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Error message to user that the app can't work out what location the user has inputted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04BFDFA0" w14:textId="77777777" w:rsidTr="009B78B6">
        <w:trPr>
          <w:trHeight w:val="397"/>
        </w:trPr>
        <w:tc>
          <w:tcPr>
            <w:tcW w:w="993" w:type="dxa"/>
          </w:tcPr>
          <w:p w14:paraId="69C3BFC8" w14:textId="0408C687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6]</w:t>
            </w:r>
          </w:p>
        </w:tc>
        <w:tc>
          <w:tcPr>
            <w:tcW w:w="9781" w:type="dxa"/>
            <w:shd w:val="clear" w:color="auto" w:fill="auto"/>
          </w:tcPr>
          <w:p w14:paraId="15A152F2" w14:textId="2710F951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A </w:t>
            </w:r>
            <w:r>
              <w:rPr>
                <w:sz w:val="28"/>
                <w:szCs w:val="28"/>
              </w:rPr>
              <w:t xml:space="preserve">method of locating the user using the </w:t>
            </w:r>
            <w:r w:rsidRPr="009B78B6">
              <w:rPr>
                <w:sz w:val="28"/>
                <w:szCs w:val="28"/>
              </w:rPr>
              <w:t xml:space="preserve">campus </w:t>
            </w:r>
            <w:r>
              <w:rPr>
                <w:sz w:val="28"/>
                <w:szCs w:val="28"/>
              </w:rPr>
              <w:t xml:space="preserve">WiFi </w:t>
            </w:r>
            <w:r w:rsidRPr="009B78B6">
              <w:rPr>
                <w:sz w:val="28"/>
                <w:szCs w:val="28"/>
              </w:rPr>
              <w:t xml:space="preserve">(think GPS, but </w:t>
            </w:r>
            <w:r>
              <w:rPr>
                <w:sz w:val="28"/>
                <w:szCs w:val="28"/>
              </w:rPr>
              <w:t>WiFi</w:t>
            </w:r>
            <w:r w:rsidRPr="009B78B6">
              <w:rPr>
                <w:sz w:val="28"/>
                <w:szCs w:val="28"/>
              </w:rPr>
              <w:t>)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35DE6E5A" w14:textId="77777777" w:rsidTr="00B524C1">
        <w:trPr>
          <w:trHeight w:val="243"/>
        </w:trPr>
        <w:tc>
          <w:tcPr>
            <w:tcW w:w="993" w:type="dxa"/>
          </w:tcPr>
          <w:p w14:paraId="4FF29EC4" w14:textId="38BEC904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7]</w:t>
            </w:r>
          </w:p>
        </w:tc>
        <w:tc>
          <w:tcPr>
            <w:tcW w:w="9781" w:type="dxa"/>
            <w:vMerge w:val="restart"/>
            <w:shd w:val="clear" w:color="auto" w:fill="auto"/>
          </w:tcPr>
          <w:p w14:paraId="29C1B466" w14:textId="22BC262B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Th</w:t>
            </w:r>
            <w:r>
              <w:rPr>
                <w:sz w:val="28"/>
                <w:szCs w:val="28"/>
              </w:rPr>
              <w:t xml:space="preserve">ese make up a </w:t>
            </w:r>
            <w:r w:rsidRPr="009B78B6">
              <w:rPr>
                <w:sz w:val="28"/>
                <w:szCs w:val="28"/>
              </w:rPr>
              <w:t xml:space="preserve">popup shown to the user on </w:t>
            </w:r>
            <w:r>
              <w:rPr>
                <w:sz w:val="28"/>
                <w:szCs w:val="28"/>
              </w:rPr>
              <w:t xml:space="preserve">first </w:t>
            </w:r>
            <w:r w:rsidRPr="009B78B6">
              <w:rPr>
                <w:sz w:val="28"/>
                <w:szCs w:val="28"/>
              </w:rPr>
              <w:t>start up explaining why the app asks for location permissions</w:t>
            </w:r>
            <w:r>
              <w:rPr>
                <w:sz w:val="28"/>
                <w:szCs w:val="28"/>
              </w:rPr>
              <w:t>, what data the app collects and shares (none) and what data is stored (only recent searches in app).</w:t>
            </w:r>
          </w:p>
        </w:tc>
      </w:tr>
      <w:tr w:rsidR="007348AB" w:rsidRPr="00846BF8" w14:paraId="7BC56C69" w14:textId="77777777" w:rsidTr="00B524C1">
        <w:trPr>
          <w:trHeight w:val="178"/>
        </w:trPr>
        <w:tc>
          <w:tcPr>
            <w:tcW w:w="993" w:type="dxa"/>
          </w:tcPr>
          <w:p w14:paraId="313C389B" w14:textId="4A77A6DC" w:rsidR="007348AB" w:rsidRPr="00846BF8" w:rsidRDefault="007348AB" w:rsidP="007348AB">
            <w:pPr>
              <w:tabs>
                <w:tab w:val="left" w:pos="355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8]</w:t>
            </w:r>
          </w:p>
        </w:tc>
        <w:tc>
          <w:tcPr>
            <w:tcW w:w="9781" w:type="dxa"/>
            <w:vMerge/>
            <w:shd w:val="clear" w:color="auto" w:fill="auto"/>
          </w:tcPr>
          <w:p w14:paraId="6E5457D7" w14:textId="252DB3B0" w:rsidR="007348AB" w:rsidRPr="00846BF8" w:rsidRDefault="007348AB" w:rsidP="007348AB">
            <w:pPr>
              <w:tabs>
                <w:tab w:val="left" w:pos="3558"/>
              </w:tabs>
              <w:rPr>
                <w:sz w:val="28"/>
                <w:szCs w:val="28"/>
              </w:rPr>
            </w:pPr>
          </w:p>
        </w:tc>
      </w:tr>
      <w:tr w:rsidR="007348AB" w:rsidRPr="00846BF8" w14:paraId="19E4B940" w14:textId="77777777" w:rsidTr="00B524C1">
        <w:trPr>
          <w:trHeight w:val="98"/>
        </w:trPr>
        <w:tc>
          <w:tcPr>
            <w:tcW w:w="993" w:type="dxa"/>
          </w:tcPr>
          <w:p w14:paraId="5FDD0143" w14:textId="7253CAFB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9]</w:t>
            </w:r>
          </w:p>
        </w:tc>
        <w:tc>
          <w:tcPr>
            <w:tcW w:w="9781" w:type="dxa"/>
            <w:vMerge/>
            <w:shd w:val="clear" w:color="auto" w:fill="auto"/>
          </w:tcPr>
          <w:p w14:paraId="3C8650C4" w14:textId="65533B9B" w:rsidR="007348AB" w:rsidRPr="00846BF8" w:rsidRDefault="007348AB" w:rsidP="007348AB">
            <w:pPr>
              <w:rPr>
                <w:sz w:val="28"/>
                <w:szCs w:val="28"/>
              </w:rPr>
            </w:pPr>
          </w:p>
        </w:tc>
      </w:tr>
      <w:tr w:rsidR="007348AB" w:rsidRPr="00846BF8" w14:paraId="2FA9C5D0" w14:textId="77777777" w:rsidTr="00B524C1">
        <w:trPr>
          <w:trHeight w:val="58"/>
        </w:trPr>
        <w:tc>
          <w:tcPr>
            <w:tcW w:w="993" w:type="dxa"/>
          </w:tcPr>
          <w:p w14:paraId="76A39BAC" w14:textId="51BEB87E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0]</w:t>
            </w:r>
          </w:p>
        </w:tc>
        <w:tc>
          <w:tcPr>
            <w:tcW w:w="9781" w:type="dxa"/>
            <w:vMerge/>
            <w:shd w:val="clear" w:color="auto" w:fill="auto"/>
          </w:tcPr>
          <w:p w14:paraId="7D980400" w14:textId="45228CE3" w:rsidR="007348AB" w:rsidRPr="00846BF8" w:rsidRDefault="007348AB" w:rsidP="007348AB">
            <w:pPr>
              <w:rPr>
                <w:sz w:val="28"/>
                <w:szCs w:val="28"/>
              </w:rPr>
            </w:pPr>
          </w:p>
        </w:tc>
      </w:tr>
      <w:tr w:rsidR="007348AB" w:rsidRPr="00846BF8" w14:paraId="5DA21C41" w14:textId="77777777" w:rsidTr="00B524C1">
        <w:trPr>
          <w:trHeight w:val="249"/>
        </w:trPr>
        <w:tc>
          <w:tcPr>
            <w:tcW w:w="993" w:type="dxa"/>
          </w:tcPr>
          <w:p w14:paraId="1F1681F3" w14:textId="712612A4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1]</w:t>
            </w:r>
          </w:p>
        </w:tc>
        <w:tc>
          <w:tcPr>
            <w:tcW w:w="9781" w:type="dxa"/>
            <w:vMerge w:val="restart"/>
            <w:shd w:val="clear" w:color="auto" w:fill="auto"/>
          </w:tcPr>
          <w:p w14:paraId="3D840265" w14:textId="27415B63" w:rsidR="007348AB" w:rsidRPr="00846BF8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popup that follows after ^ that allows the user to decide whether they want to use WiFi positioning with 2 button options ([23] &amp; [24]).</w:t>
            </w:r>
            <w:r>
              <w:rPr>
                <w:sz w:val="28"/>
                <w:szCs w:val="28"/>
              </w:rPr>
              <w:br/>
              <w:t>If they do want to use it, it requires the device’s “Location” service to be turned on and the app’s “Location Permission” granted.</w:t>
            </w:r>
          </w:p>
        </w:tc>
      </w:tr>
      <w:tr w:rsidR="007348AB" w:rsidRPr="00846BF8" w14:paraId="05FCE4DA" w14:textId="77777777" w:rsidTr="00B524C1">
        <w:trPr>
          <w:trHeight w:val="183"/>
        </w:trPr>
        <w:tc>
          <w:tcPr>
            <w:tcW w:w="993" w:type="dxa"/>
          </w:tcPr>
          <w:p w14:paraId="2F22DE0E" w14:textId="6C9D6A4B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2]</w:t>
            </w:r>
          </w:p>
        </w:tc>
        <w:tc>
          <w:tcPr>
            <w:tcW w:w="9781" w:type="dxa"/>
            <w:vMerge/>
            <w:shd w:val="clear" w:color="auto" w:fill="auto"/>
          </w:tcPr>
          <w:p w14:paraId="67AD7CE6" w14:textId="5EC77704" w:rsidR="007348AB" w:rsidRPr="00846BF8" w:rsidRDefault="007348AB" w:rsidP="007348AB">
            <w:pPr>
              <w:ind w:left="720"/>
              <w:rPr>
                <w:sz w:val="28"/>
                <w:szCs w:val="28"/>
              </w:rPr>
            </w:pPr>
          </w:p>
        </w:tc>
      </w:tr>
      <w:tr w:rsidR="007348AB" w:rsidRPr="00846BF8" w14:paraId="56D7CD9F" w14:textId="77777777" w:rsidTr="00B524C1">
        <w:trPr>
          <w:trHeight w:val="259"/>
        </w:trPr>
        <w:tc>
          <w:tcPr>
            <w:tcW w:w="993" w:type="dxa"/>
          </w:tcPr>
          <w:p w14:paraId="51E43465" w14:textId="1F3F22D6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3]</w:t>
            </w:r>
          </w:p>
        </w:tc>
        <w:tc>
          <w:tcPr>
            <w:tcW w:w="9781" w:type="dxa"/>
            <w:vMerge/>
            <w:shd w:val="clear" w:color="auto" w:fill="auto"/>
          </w:tcPr>
          <w:p w14:paraId="3ABADF2F" w14:textId="0831A812" w:rsidR="007348AB" w:rsidRPr="00846BF8" w:rsidRDefault="007348AB" w:rsidP="007348AB">
            <w:pPr>
              <w:rPr>
                <w:sz w:val="28"/>
                <w:szCs w:val="28"/>
              </w:rPr>
            </w:pPr>
          </w:p>
        </w:tc>
      </w:tr>
      <w:tr w:rsidR="007348AB" w:rsidRPr="00846BF8" w14:paraId="1DB3F2C0" w14:textId="77777777" w:rsidTr="00B524C1">
        <w:trPr>
          <w:trHeight w:val="58"/>
        </w:trPr>
        <w:tc>
          <w:tcPr>
            <w:tcW w:w="993" w:type="dxa"/>
          </w:tcPr>
          <w:p w14:paraId="2FF83A9C" w14:textId="252257E9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4]</w:t>
            </w:r>
          </w:p>
        </w:tc>
        <w:tc>
          <w:tcPr>
            <w:tcW w:w="9781" w:type="dxa"/>
            <w:vMerge/>
            <w:shd w:val="clear" w:color="auto" w:fill="auto"/>
          </w:tcPr>
          <w:p w14:paraId="60ED3116" w14:textId="74095D3A" w:rsidR="007348AB" w:rsidRPr="00846BF8" w:rsidRDefault="007348AB" w:rsidP="007348AB">
            <w:pPr>
              <w:rPr>
                <w:sz w:val="28"/>
                <w:szCs w:val="28"/>
              </w:rPr>
            </w:pPr>
          </w:p>
        </w:tc>
      </w:tr>
      <w:tr w:rsidR="007348AB" w:rsidRPr="00846BF8" w14:paraId="1D8E3882" w14:textId="77777777" w:rsidTr="009B78B6">
        <w:trPr>
          <w:trHeight w:val="397"/>
        </w:trPr>
        <w:tc>
          <w:tcPr>
            <w:tcW w:w="993" w:type="dxa"/>
          </w:tcPr>
          <w:p w14:paraId="1B7467F3" w14:textId="7AD1CB99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5]</w:t>
            </w:r>
          </w:p>
        </w:tc>
        <w:tc>
          <w:tcPr>
            <w:tcW w:w="9781" w:type="dxa"/>
            <w:shd w:val="clear" w:color="auto" w:fill="auto"/>
          </w:tcPr>
          <w:p w14:paraId="5BC49198" w14:textId="0D0F65AC" w:rsidR="007348AB" w:rsidRPr="00846BF8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bel for text box that shows the room’s name.</w:t>
            </w:r>
          </w:p>
        </w:tc>
      </w:tr>
      <w:tr w:rsidR="007348AB" w:rsidRPr="00846BF8" w14:paraId="4D3CD93A" w14:textId="77777777" w:rsidTr="009B78B6">
        <w:trPr>
          <w:trHeight w:val="397"/>
        </w:trPr>
        <w:tc>
          <w:tcPr>
            <w:tcW w:w="993" w:type="dxa"/>
          </w:tcPr>
          <w:p w14:paraId="67B60C4A" w14:textId="13C0E3FA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6]</w:t>
            </w:r>
          </w:p>
        </w:tc>
        <w:tc>
          <w:tcPr>
            <w:tcW w:w="9781" w:type="dxa"/>
            <w:shd w:val="clear" w:color="auto" w:fill="auto"/>
          </w:tcPr>
          <w:p w14:paraId="4E02672C" w14:textId="2568AC58" w:rsidR="007348AB" w:rsidRPr="00846BF8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junction in a corridor. </w:t>
            </w:r>
          </w:p>
        </w:tc>
      </w:tr>
      <w:tr w:rsidR="007348AB" w:rsidRPr="00846BF8" w14:paraId="2F38B436" w14:textId="77777777" w:rsidTr="00B524C1">
        <w:trPr>
          <w:trHeight w:val="437"/>
        </w:trPr>
        <w:tc>
          <w:tcPr>
            <w:tcW w:w="993" w:type="dxa"/>
          </w:tcPr>
          <w:p w14:paraId="437206E9" w14:textId="34D05B35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7]</w:t>
            </w:r>
          </w:p>
        </w:tc>
        <w:tc>
          <w:tcPr>
            <w:tcW w:w="9781" w:type="dxa"/>
            <w:shd w:val="clear" w:color="auto" w:fill="auto"/>
          </w:tcPr>
          <w:p w14:paraId="087FF077" w14:textId="301A7F8A" w:rsidR="007348AB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ing to be used in several places across the app, but mainly as a title for a</w:t>
            </w:r>
            <w:r w:rsidR="00B524C1">
              <w:rPr>
                <w:sz w:val="28"/>
                <w:szCs w:val="28"/>
              </w:rPr>
              <w:t>n</w:t>
            </w:r>
            <w:r>
              <w:rPr>
                <w:sz w:val="28"/>
                <w:szCs w:val="28"/>
              </w:rPr>
              <w:t xml:space="preserve"> error popup.</w:t>
            </w:r>
          </w:p>
        </w:tc>
      </w:tr>
      <w:tr w:rsidR="00B524C1" w:rsidRPr="00846BF8" w14:paraId="11B398AB" w14:textId="77777777" w:rsidTr="009B78B6">
        <w:trPr>
          <w:trHeight w:val="397"/>
        </w:trPr>
        <w:tc>
          <w:tcPr>
            <w:tcW w:w="993" w:type="dxa"/>
          </w:tcPr>
          <w:p w14:paraId="75DD35C0" w14:textId="46FFA3A1" w:rsidR="00B524C1" w:rsidRDefault="00B524C1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8]</w:t>
            </w:r>
          </w:p>
        </w:tc>
        <w:tc>
          <w:tcPr>
            <w:tcW w:w="9781" w:type="dxa"/>
            <w:shd w:val="clear" w:color="auto" w:fill="auto"/>
          </w:tcPr>
          <w:p w14:paraId="42640228" w14:textId="56E5D9EB" w:rsidR="00B524C1" w:rsidRDefault="00B524C1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message to the user that they should be by a stairwell or elevator. Likely followed by [29]</w:t>
            </w:r>
          </w:p>
        </w:tc>
      </w:tr>
      <w:tr w:rsidR="00B524C1" w:rsidRPr="00846BF8" w14:paraId="4BD4EE4E" w14:textId="77777777" w:rsidTr="00B524C1">
        <w:trPr>
          <w:trHeight w:val="58"/>
        </w:trPr>
        <w:tc>
          <w:tcPr>
            <w:tcW w:w="993" w:type="dxa"/>
          </w:tcPr>
          <w:p w14:paraId="5C7296C2" w14:textId="08E5A68F" w:rsidR="00B524C1" w:rsidRDefault="00B524C1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9]</w:t>
            </w:r>
          </w:p>
        </w:tc>
        <w:tc>
          <w:tcPr>
            <w:tcW w:w="9781" w:type="dxa"/>
            <w:vMerge w:val="restart"/>
            <w:shd w:val="clear" w:color="auto" w:fill="auto"/>
          </w:tcPr>
          <w:p w14:paraId="330E6F69" w14:textId="16DA3612" w:rsidR="00B524C1" w:rsidRDefault="00B524C1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mand to the user to go up or down ([30],[31]) a floor or a number of floors (specified by the </w:t>
            </w:r>
            <w:r w:rsidRPr="00B524C1">
              <w:rPr>
                <w:b/>
                <w:bCs/>
                <w:sz w:val="28"/>
                <w:szCs w:val="28"/>
              </w:rPr>
              <w:t>#</w:t>
            </w:r>
            <w:r>
              <w:rPr>
                <w:sz w:val="28"/>
                <w:szCs w:val="28"/>
              </w:rPr>
              <w:t>).</w:t>
            </w:r>
          </w:p>
        </w:tc>
      </w:tr>
      <w:tr w:rsidR="00B524C1" w:rsidRPr="00846BF8" w14:paraId="2660A07D" w14:textId="77777777" w:rsidTr="00B524C1">
        <w:trPr>
          <w:trHeight w:val="108"/>
        </w:trPr>
        <w:tc>
          <w:tcPr>
            <w:tcW w:w="993" w:type="dxa"/>
          </w:tcPr>
          <w:p w14:paraId="31F48D52" w14:textId="4AF0CB9B" w:rsidR="00B524C1" w:rsidRDefault="00B524C1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0]</w:t>
            </w:r>
          </w:p>
        </w:tc>
        <w:tc>
          <w:tcPr>
            <w:tcW w:w="9781" w:type="dxa"/>
            <w:vMerge/>
            <w:shd w:val="clear" w:color="auto" w:fill="auto"/>
          </w:tcPr>
          <w:p w14:paraId="0DDE5B48" w14:textId="77777777" w:rsidR="00B524C1" w:rsidRDefault="00B524C1" w:rsidP="007348AB">
            <w:pPr>
              <w:rPr>
                <w:sz w:val="28"/>
                <w:szCs w:val="28"/>
              </w:rPr>
            </w:pPr>
          </w:p>
        </w:tc>
      </w:tr>
      <w:tr w:rsidR="00B524C1" w:rsidRPr="00846BF8" w14:paraId="6F73907F" w14:textId="77777777" w:rsidTr="00B524C1">
        <w:trPr>
          <w:trHeight w:val="197"/>
        </w:trPr>
        <w:tc>
          <w:tcPr>
            <w:tcW w:w="993" w:type="dxa"/>
          </w:tcPr>
          <w:p w14:paraId="63F9B240" w14:textId="67F7E469" w:rsidR="00B524C1" w:rsidRDefault="00B524C1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1]</w:t>
            </w:r>
          </w:p>
        </w:tc>
        <w:tc>
          <w:tcPr>
            <w:tcW w:w="9781" w:type="dxa"/>
            <w:vMerge/>
            <w:shd w:val="clear" w:color="auto" w:fill="auto"/>
          </w:tcPr>
          <w:p w14:paraId="7D382F17" w14:textId="77777777" w:rsidR="00B524C1" w:rsidRDefault="00B524C1" w:rsidP="007348AB">
            <w:pPr>
              <w:rPr>
                <w:sz w:val="28"/>
                <w:szCs w:val="28"/>
              </w:rPr>
            </w:pPr>
          </w:p>
        </w:tc>
      </w:tr>
      <w:tr w:rsidR="007E00DD" w:rsidRPr="00846BF8" w14:paraId="179CF458" w14:textId="77777777" w:rsidTr="00B524C1">
        <w:trPr>
          <w:trHeight w:val="197"/>
        </w:trPr>
        <w:tc>
          <w:tcPr>
            <w:tcW w:w="993" w:type="dxa"/>
          </w:tcPr>
          <w:p w14:paraId="1F76E208" w14:textId="56C24E9F" w:rsidR="007E00DD" w:rsidRDefault="00E96057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2]</w:t>
            </w:r>
          </w:p>
        </w:tc>
        <w:tc>
          <w:tcPr>
            <w:tcW w:w="9781" w:type="dxa"/>
            <w:shd w:val="clear" w:color="auto" w:fill="auto"/>
          </w:tcPr>
          <w:p w14:paraId="2ECA07E0" w14:textId="7EC451CB" w:rsidR="007E00DD" w:rsidRDefault="00E96057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ssage to the user telling them they (should) have arrived at their destination.</w:t>
            </w:r>
          </w:p>
        </w:tc>
      </w:tr>
      <w:tr w:rsidR="00E96057" w:rsidRPr="00846BF8" w14:paraId="2CF54705" w14:textId="77777777" w:rsidTr="00B524C1">
        <w:trPr>
          <w:trHeight w:val="197"/>
        </w:trPr>
        <w:tc>
          <w:tcPr>
            <w:tcW w:w="993" w:type="dxa"/>
          </w:tcPr>
          <w:p w14:paraId="40383B80" w14:textId="3DD62B82" w:rsidR="00E96057" w:rsidRDefault="00E96057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3]</w:t>
            </w:r>
          </w:p>
        </w:tc>
        <w:tc>
          <w:tcPr>
            <w:tcW w:w="9781" w:type="dxa"/>
            <w:shd w:val="clear" w:color="auto" w:fill="auto"/>
          </w:tcPr>
          <w:p w14:paraId="484F802E" w14:textId="1DE590F3" w:rsidR="00E96057" w:rsidRDefault="00E96057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mpt box to the user in case they’re not at their destination. Asks for what room they can see nearest to them to try and re-navigate them.</w:t>
            </w:r>
          </w:p>
        </w:tc>
      </w:tr>
    </w:tbl>
    <w:p w14:paraId="0BD06C79" w14:textId="77777777" w:rsidR="009B78B6" w:rsidRPr="009B78B6" w:rsidRDefault="009B78B6" w:rsidP="009B78B6"/>
    <w:sectPr w:rsidR="009B78B6" w:rsidRPr="009B78B6" w:rsidSect="007E00DD">
      <w:pgSz w:w="11906" w:h="16838"/>
      <w:pgMar w:top="0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350D0C"/>
    <w:multiLevelType w:val="hybridMultilevel"/>
    <w:tmpl w:val="DB305E78"/>
    <w:lvl w:ilvl="0" w:tplc="C63A51A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3525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MzUzNDYxNbUwMrFQ0lEKTi0uzszPAykwqQUAGX96vCwAAAA="/>
  </w:docVars>
  <w:rsids>
    <w:rsidRoot w:val="00846BF8"/>
    <w:rsid w:val="007348AB"/>
    <w:rsid w:val="00773BEF"/>
    <w:rsid w:val="007825DB"/>
    <w:rsid w:val="007B451B"/>
    <w:rsid w:val="007E00DD"/>
    <w:rsid w:val="00824BD3"/>
    <w:rsid w:val="00846BF8"/>
    <w:rsid w:val="00861D14"/>
    <w:rsid w:val="008F6E0A"/>
    <w:rsid w:val="009B4605"/>
    <w:rsid w:val="009B78B6"/>
    <w:rsid w:val="00AF1F84"/>
    <w:rsid w:val="00B524C1"/>
    <w:rsid w:val="00B7609F"/>
    <w:rsid w:val="00B82859"/>
    <w:rsid w:val="00BF07B9"/>
    <w:rsid w:val="00C271C0"/>
    <w:rsid w:val="00DA70CC"/>
    <w:rsid w:val="00E02546"/>
    <w:rsid w:val="00E96057"/>
    <w:rsid w:val="00F52481"/>
    <w:rsid w:val="00FE4646"/>
    <w:rsid w:val="00FF3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24892"/>
  <w15:chartTrackingRefBased/>
  <w15:docId w15:val="{F5EF2890-AD76-4F81-8387-4931971A5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78B6"/>
  </w:style>
  <w:style w:type="paragraph" w:styleId="Heading1">
    <w:name w:val="heading 1"/>
    <w:basedOn w:val="Normal"/>
    <w:next w:val="Normal"/>
    <w:link w:val="Heading1Char"/>
    <w:uiPriority w:val="9"/>
    <w:qFormat/>
    <w:rsid w:val="009B78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3F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bCs/>
      <w:color w:val="2E74B5" w:themeColor="accent5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B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F3FE3"/>
    <w:rPr>
      <w:rFonts w:asciiTheme="majorHAnsi" w:eastAsiaTheme="majorEastAsia" w:hAnsiTheme="majorHAnsi" w:cstheme="majorBidi"/>
      <w:b/>
      <w:bCs/>
      <w:color w:val="2E74B5" w:themeColor="accent5" w:themeShade="BF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9B78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61D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3</Pages>
  <Words>716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A E (FCES)</dc:creator>
  <cp:keywords/>
  <dc:description/>
  <cp:lastModifiedBy>Jones A E (FCES)</cp:lastModifiedBy>
  <cp:revision>19</cp:revision>
  <dcterms:created xsi:type="dcterms:W3CDTF">2024-01-03T14:26:00Z</dcterms:created>
  <dcterms:modified xsi:type="dcterms:W3CDTF">2024-01-07T15:08:00Z</dcterms:modified>
</cp:coreProperties>
</file>